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156CD2" w14:textId="77777777" w:rsidR="00F7263B" w:rsidRPr="0013246F" w:rsidRDefault="00F7263B" w:rsidP="00B75B97">
      <w:pPr>
        <w:jc w:val="right"/>
        <w:rPr>
          <w:rFonts w:ascii="Times New Roman" w:hAnsi="Times New Roman" w:cs="Times New Roman"/>
          <w:b/>
          <w:bCs/>
          <w:i/>
          <w:iCs/>
          <w:sz w:val="24"/>
          <w:szCs w:val="24"/>
          <w:lang w:val="sr-Latn-RS"/>
        </w:rPr>
      </w:pPr>
    </w:p>
    <w:p w14:paraId="2E9DC657" w14:textId="6A301495" w:rsidR="00417B89" w:rsidRPr="00417B89" w:rsidRDefault="00417B89" w:rsidP="00B75B97">
      <w:pPr>
        <w:jc w:val="right"/>
        <w:rPr>
          <w:rFonts w:ascii="Times New Roman" w:hAnsi="Times New Roman" w:cs="Times New Roman"/>
          <w:b/>
          <w:bCs/>
          <w:i/>
          <w:iCs/>
          <w:sz w:val="24"/>
          <w:szCs w:val="24"/>
          <w:lang w:val="sr-Cyrl-RS"/>
        </w:rPr>
      </w:pPr>
      <w:r w:rsidRPr="00417B89">
        <w:rPr>
          <w:rFonts w:ascii="Times New Roman" w:hAnsi="Times New Roman" w:cs="Times New Roman"/>
          <w:b/>
          <w:bCs/>
          <w:i/>
          <w:iCs/>
          <w:sz w:val="24"/>
          <w:szCs w:val="24"/>
          <w:lang w:val="sr-Cyrl-RS"/>
        </w:rPr>
        <w:t>ПРИЛОГ БР. 0</w:t>
      </w:r>
      <w:r w:rsidR="00D73D9E">
        <w:rPr>
          <w:rFonts w:ascii="Times New Roman" w:hAnsi="Times New Roman" w:cs="Times New Roman"/>
          <w:b/>
          <w:bCs/>
          <w:i/>
          <w:iCs/>
          <w:sz w:val="24"/>
          <w:szCs w:val="24"/>
          <w:lang w:val="sr-Cyrl-RS"/>
        </w:rPr>
        <w:t>2</w:t>
      </w:r>
    </w:p>
    <w:p w14:paraId="7828A233" w14:textId="49E36E3F" w:rsidR="00417B89" w:rsidRDefault="00417B89" w:rsidP="0030180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551DC2E9" w14:textId="77777777" w:rsidR="00417B89" w:rsidRDefault="00417B89" w:rsidP="0030180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AEF2448" w14:textId="20B7CCD3" w:rsidR="00F7263B" w:rsidRPr="00F7263B" w:rsidRDefault="00417B89" w:rsidP="00F7263B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sr-Cyrl-RS"/>
        </w:rPr>
      </w:pPr>
      <w:r w:rsidRPr="00417B89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З</w:t>
      </w:r>
      <w:r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</w:t>
      </w:r>
      <w:r w:rsidRPr="00417B89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А</w:t>
      </w:r>
      <w:r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</w:t>
      </w:r>
      <w:r w:rsidRPr="00417B89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Х</w:t>
      </w:r>
      <w:r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</w:t>
      </w:r>
      <w:r w:rsidRPr="00417B89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Т</w:t>
      </w:r>
      <w:r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</w:t>
      </w:r>
      <w:r w:rsidRPr="00417B89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Е</w:t>
      </w:r>
      <w:r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</w:t>
      </w:r>
      <w:r w:rsidRPr="00417B89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>В</w:t>
      </w:r>
      <w:r w:rsidR="00F7263B">
        <w:rPr>
          <w:rFonts w:ascii="Times New Roman" w:hAnsi="Times New Roman" w:cs="Times New Roman"/>
          <w:b/>
          <w:bCs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за </w:t>
      </w:r>
      <w:r w:rsidRPr="00417B89">
        <w:rPr>
          <w:rFonts w:ascii="Times New Roman" w:hAnsi="Times New Roman" w:cs="Times New Roman"/>
          <w:sz w:val="24"/>
          <w:szCs w:val="24"/>
          <w:lang w:val="sr-Cyrl-RS"/>
        </w:rPr>
        <w:t xml:space="preserve">употребу средстава </w:t>
      </w:r>
    </w:p>
    <w:p w14:paraId="50A8CC96" w14:textId="4F6A453D" w:rsidR="00417B89" w:rsidRDefault="00417B89" w:rsidP="00417B89">
      <w:pPr>
        <w:jc w:val="center"/>
        <w:rPr>
          <w:rFonts w:ascii="Times New Roman" w:hAnsi="Times New Roman" w:cs="Times New Roman"/>
          <w:sz w:val="24"/>
          <w:szCs w:val="24"/>
          <w:lang w:val="sr-Cyrl-RS"/>
        </w:rPr>
      </w:pPr>
      <w:r w:rsidRPr="00417B89">
        <w:rPr>
          <w:rFonts w:ascii="Times New Roman" w:hAnsi="Times New Roman" w:cs="Times New Roman"/>
          <w:sz w:val="24"/>
          <w:szCs w:val="24"/>
          <w:lang w:val="sr-Cyrl-RS"/>
        </w:rPr>
        <w:t>одобрених по основу Уговора о партнерству бр. PA003417SRB</w:t>
      </w:r>
    </w:p>
    <w:p w14:paraId="735CC77D" w14:textId="495DF6F4" w:rsidR="00417B89" w:rsidRDefault="00417B89" w:rsidP="0030180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6568106D" w14:textId="26F7917F" w:rsidR="00417B89" w:rsidRDefault="00F7263B" w:rsidP="00F7263B">
      <w:pPr>
        <w:tabs>
          <w:tab w:val="left" w:pos="2925"/>
        </w:tabs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ab/>
      </w:r>
    </w:p>
    <w:p w14:paraId="029589BC" w14:textId="77777777" w:rsidR="00F7263B" w:rsidRDefault="00F7263B" w:rsidP="00F7263B">
      <w:pPr>
        <w:tabs>
          <w:tab w:val="left" w:pos="2925"/>
        </w:tabs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11E7BD9" w14:textId="07806AEA" w:rsidR="00417B89" w:rsidRPr="00417B89" w:rsidRDefault="009443C9" w:rsidP="00417B89">
      <w:pPr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9443C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sym w:font="Wingdings" w:char="F0E0"/>
      </w: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="0013246F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ОСНОВНИ ПОДАЦИ</w:t>
      </w:r>
    </w:p>
    <w:p w14:paraId="3D52C219" w14:textId="77777777" w:rsidR="00F7263B" w:rsidRDefault="00F7263B" w:rsidP="0030180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559A8568" w14:textId="77BEDF1F" w:rsidR="00417B89" w:rsidRDefault="00417B89" w:rsidP="0030180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- </w:t>
      </w:r>
      <w:r w:rsidR="009443C9">
        <w:rPr>
          <w:rFonts w:ascii="Times New Roman" w:hAnsi="Times New Roman" w:cs="Times New Roman"/>
          <w:sz w:val="24"/>
          <w:szCs w:val="24"/>
          <w:lang w:val="sr-Cyrl-RS"/>
        </w:rPr>
        <w:t xml:space="preserve">пуно име </w:t>
      </w:r>
      <w:r w:rsidR="0013246F">
        <w:rPr>
          <w:rFonts w:ascii="Times New Roman" w:hAnsi="Times New Roman" w:cs="Times New Roman"/>
          <w:sz w:val="24"/>
          <w:szCs w:val="24"/>
          <w:lang w:val="sr-Cyrl-RS"/>
        </w:rPr>
        <w:t>предузетничке радње / комерцијалног пољопривредног газдинства</w:t>
      </w:r>
      <w:r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9443C9">
        <w:rPr>
          <w:rFonts w:ascii="Times New Roman" w:hAnsi="Times New Roman" w:cs="Times New Roman"/>
          <w:sz w:val="24"/>
          <w:szCs w:val="24"/>
          <w:lang w:val="sr-Cyrl-RS"/>
        </w:rPr>
        <w:t xml:space="preserve"> идентификациони подаци, подаци о заступници, </w:t>
      </w:r>
      <w:r w:rsidR="00F659A4">
        <w:rPr>
          <w:rFonts w:ascii="Times New Roman" w:hAnsi="Times New Roman" w:cs="Times New Roman"/>
          <w:sz w:val="24"/>
          <w:szCs w:val="24"/>
          <w:lang w:val="sr-Cyrl-RS"/>
        </w:rPr>
        <w:t>контакт,</w:t>
      </w:r>
      <w:r w:rsidR="0013246F">
        <w:rPr>
          <w:rFonts w:ascii="Times New Roman" w:hAnsi="Times New Roman" w:cs="Times New Roman"/>
          <w:sz w:val="24"/>
          <w:szCs w:val="24"/>
          <w:lang w:val="sr-Cyrl-RS"/>
        </w:rPr>
        <w:t xml:space="preserve"> област деловања, </w:t>
      </w:r>
      <w:r w:rsidR="009443C9">
        <w:rPr>
          <w:rFonts w:ascii="Times New Roman" w:hAnsi="Times New Roman" w:cs="Times New Roman"/>
          <w:sz w:val="24"/>
          <w:szCs w:val="24"/>
          <w:lang w:val="sr-Cyrl-RS"/>
        </w:rPr>
        <w:t>период активног постојања, управљачки и финансијски капацитети,</w:t>
      </w:r>
      <w:r w:rsidR="0013246F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9443C9">
        <w:rPr>
          <w:rFonts w:ascii="Times New Roman" w:hAnsi="Times New Roman" w:cs="Times New Roman"/>
          <w:sz w:val="24"/>
          <w:szCs w:val="24"/>
          <w:lang w:val="sr-Cyrl-RS"/>
        </w:rPr>
        <w:t xml:space="preserve">резултати који се посебно истичу, препознатљивост, и сл. </w:t>
      </w:r>
    </w:p>
    <w:p w14:paraId="366D17C8" w14:textId="77777777" w:rsidR="00417B89" w:rsidRDefault="00417B89" w:rsidP="0030180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9246"/>
      </w:tblGrid>
      <w:tr w:rsidR="00417B89" w:rsidRPr="003E7654" w14:paraId="40E76911" w14:textId="77777777" w:rsidTr="00F7263B">
        <w:trPr>
          <w:trHeight w:val="2835"/>
        </w:trPr>
        <w:tc>
          <w:tcPr>
            <w:tcW w:w="9246" w:type="dxa"/>
            <w:vAlign w:val="center"/>
          </w:tcPr>
          <w:p w14:paraId="289A421F" w14:textId="24519766" w:rsidR="00417B89" w:rsidRDefault="00417B89" w:rsidP="00417B8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34D7C1E3" w14:textId="68BE0BFE" w:rsidR="00417B89" w:rsidRDefault="00417B89" w:rsidP="0030180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5DDF04AF" w14:textId="4FC39F9D" w:rsidR="00B75B97" w:rsidRDefault="00B75B97" w:rsidP="0030180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E40BBCA" w14:textId="63FC7F4A" w:rsidR="00B75B97" w:rsidRDefault="00B75B97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68AC3344" w14:textId="77777777" w:rsidR="00F7263B" w:rsidRDefault="00F7263B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6470E229" w14:textId="54105259" w:rsidR="00B75B97" w:rsidRPr="00417B89" w:rsidRDefault="00B75B97" w:rsidP="00B75B97">
      <w:pPr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9443C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sym w:font="Wingdings" w:char="F0E0"/>
      </w: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ОПИС ИНИЦИЈАТИВЕ</w:t>
      </w:r>
    </w:p>
    <w:p w14:paraId="62E20614" w14:textId="77777777" w:rsidR="00F7263B" w:rsidRDefault="00F7263B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59A13E6C" w14:textId="578E29F7" w:rsidR="00B75B97" w:rsidRDefault="00B75B97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- уочени недостаци и простор за </w:t>
      </w:r>
      <w:r w:rsidR="0013246F">
        <w:rPr>
          <w:rFonts w:ascii="Times New Roman" w:hAnsi="Times New Roman" w:cs="Times New Roman"/>
          <w:sz w:val="24"/>
          <w:szCs w:val="24"/>
          <w:lang w:val="sr-Cyrl-RS"/>
        </w:rPr>
        <w:t>унапређивање</w:t>
      </w:r>
      <w:r>
        <w:rPr>
          <w:rFonts w:ascii="Times New Roman" w:hAnsi="Times New Roman" w:cs="Times New Roman"/>
          <w:sz w:val="24"/>
          <w:szCs w:val="24"/>
          <w:lang w:val="sr-Cyrl-RS"/>
        </w:rPr>
        <w:t>, релевантност уоченог проблема за овај Јавни конкурс, циљна група којој би имплементација иницијативе била највише од користи</w:t>
      </w:r>
      <w:r w:rsidR="0013246F">
        <w:rPr>
          <w:rFonts w:ascii="Times New Roman" w:hAnsi="Times New Roman" w:cs="Times New Roman"/>
          <w:sz w:val="24"/>
          <w:szCs w:val="24"/>
          <w:lang w:val="sr-Cyrl-RS"/>
        </w:rPr>
        <w:t xml:space="preserve"> (структура и бројност корисника/конзумената)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, детаљан приказ намене утрошка средстава, информације о искуствима/сарадњи са одабраним добављачем, </w:t>
      </w:r>
      <w:r w:rsidR="0013246F">
        <w:rPr>
          <w:rFonts w:ascii="Times New Roman" w:hAnsi="Times New Roman" w:cs="Times New Roman"/>
          <w:sz w:val="24"/>
          <w:szCs w:val="24"/>
          <w:lang w:val="sr-Cyrl-RS"/>
        </w:rPr>
        <w:t xml:space="preserve">промоција иницијативе,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и сл. </w:t>
      </w:r>
    </w:p>
    <w:p w14:paraId="19E494EC" w14:textId="77777777" w:rsidR="00B75B97" w:rsidRDefault="00B75B97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9246"/>
      </w:tblGrid>
      <w:tr w:rsidR="00B75B97" w:rsidRPr="003E7654" w14:paraId="1F8B2D44" w14:textId="77777777" w:rsidTr="00F7263B">
        <w:trPr>
          <w:trHeight w:val="2835"/>
        </w:trPr>
        <w:tc>
          <w:tcPr>
            <w:tcW w:w="9246" w:type="dxa"/>
            <w:vAlign w:val="center"/>
          </w:tcPr>
          <w:p w14:paraId="7131D37C" w14:textId="77777777" w:rsidR="00B75B97" w:rsidRDefault="00B75B97" w:rsidP="00D7702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39544EDD" w14:textId="77777777" w:rsidR="00B75B97" w:rsidRPr="00555CED" w:rsidRDefault="00B75B97" w:rsidP="00B75B97">
      <w:pPr>
        <w:jc w:val="both"/>
        <w:rPr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0E09ADB2" w14:textId="77777777" w:rsidR="00F7263B" w:rsidRDefault="00F7263B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78D1D1" w14:textId="2C7C5139" w:rsidR="00B75B97" w:rsidRPr="00417B89" w:rsidRDefault="00B75B97" w:rsidP="00B75B97">
      <w:pPr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9443C9">
        <w:rPr>
          <w:rFonts w:ascii="Times New Roman" w:hAnsi="Times New Roman" w:cs="Times New Roman"/>
          <w:b/>
          <w:bCs/>
          <w:sz w:val="24"/>
          <w:szCs w:val="24"/>
          <w:lang w:val="sr-Cyrl-RS"/>
        </w:rPr>
        <w:sym w:font="Wingdings" w:char="F0E0"/>
      </w: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ОДРЖИВОСТ ИНИЦИЈАТИВЕ</w:t>
      </w:r>
    </w:p>
    <w:p w14:paraId="48E44657" w14:textId="77777777" w:rsidR="00F7263B" w:rsidRDefault="00F7263B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7162919" w14:textId="1F8907F8" w:rsidR="00B75B97" w:rsidRDefault="00B75B97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- шири контекст проблема/појаве која се третира иницијативом, </w:t>
      </w:r>
      <w:r w:rsidR="003C23ED">
        <w:rPr>
          <w:rFonts w:ascii="Times New Roman" w:hAnsi="Times New Roman" w:cs="Times New Roman"/>
          <w:sz w:val="24"/>
          <w:szCs w:val="24"/>
          <w:lang w:val="sr-Cyrl-RS"/>
        </w:rPr>
        <w:t xml:space="preserve">дугорочни ефекти на питање родно-одговорних политика и пракси у локалној заједници, иновативни карактер, могући ризици, </w:t>
      </w:r>
      <w:r w:rsidR="0013246F">
        <w:rPr>
          <w:rFonts w:ascii="Times New Roman" w:hAnsi="Times New Roman" w:cs="Times New Roman"/>
          <w:sz w:val="24"/>
          <w:szCs w:val="24"/>
          <w:lang w:val="sr-Cyrl-RS"/>
        </w:rPr>
        <w:t>могућност унапређења пословног статуса (регистрација у вишем рангу)</w:t>
      </w:r>
      <w:r w:rsidR="00C53E67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и сл. </w:t>
      </w:r>
    </w:p>
    <w:p w14:paraId="38338CAF" w14:textId="77777777" w:rsidR="00B75B97" w:rsidRDefault="00B75B97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tbl>
      <w:tblPr>
        <w:tblStyle w:val="Koordinatnamreatabele"/>
        <w:tblW w:w="0" w:type="auto"/>
        <w:tblLook w:val="04A0" w:firstRow="1" w:lastRow="0" w:firstColumn="1" w:lastColumn="0" w:noHBand="0" w:noVBand="1"/>
      </w:tblPr>
      <w:tblGrid>
        <w:gridCol w:w="9246"/>
      </w:tblGrid>
      <w:tr w:rsidR="00B75B97" w:rsidRPr="003E7654" w14:paraId="657D23A1" w14:textId="77777777" w:rsidTr="00F7263B">
        <w:trPr>
          <w:trHeight w:val="2835"/>
        </w:trPr>
        <w:tc>
          <w:tcPr>
            <w:tcW w:w="9246" w:type="dxa"/>
            <w:vAlign w:val="center"/>
          </w:tcPr>
          <w:p w14:paraId="2CA8DEEE" w14:textId="77777777" w:rsidR="00B75B97" w:rsidRDefault="00B75B97" w:rsidP="00D7702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0CCCC928" w14:textId="24593851" w:rsidR="00B75B97" w:rsidRDefault="00B75B97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22155A86" w14:textId="283E79EF" w:rsidR="003C23ED" w:rsidRDefault="003C23ED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FD88296" w14:textId="3016C09C" w:rsidR="003C23ED" w:rsidRDefault="003C23ED" w:rsidP="00B75B97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73E7EDEC" w14:textId="2D0D574D" w:rsidR="003C23ED" w:rsidRPr="003C23ED" w:rsidRDefault="0013246F" w:rsidP="003C23ED">
      <w:pPr>
        <w:ind w:firstLine="5387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АСТУПНИЦА / ВЛАСНИЦА</w:t>
      </w:r>
    </w:p>
    <w:p w14:paraId="7DD87AB8" w14:textId="31EE1DE0" w:rsidR="003C23ED" w:rsidRPr="003C23ED" w:rsidRDefault="003C23ED" w:rsidP="003C23ED">
      <w:pPr>
        <w:ind w:firstLine="5387"/>
        <w:jc w:val="center"/>
        <w:rPr>
          <w:rFonts w:ascii="Times New Roman" w:hAnsi="Times New Roman" w:cs="Times New Roman"/>
          <w:b/>
          <w:bCs/>
          <w:sz w:val="20"/>
          <w:szCs w:val="20"/>
          <w:lang w:val="sr-Cyrl-RS"/>
        </w:rPr>
      </w:pPr>
    </w:p>
    <w:p w14:paraId="16FCD57F" w14:textId="77777777" w:rsidR="003C23ED" w:rsidRPr="003C23ED" w:rsidRDefault="003C23ED" w:rsidP="003C23ED">
      <w:pPr>
        <w:ind w:firstLine="5387"/>
        <w:jc w:val="center"/>
        <w:rPr>
          <w:rFonts w:ascii="Times New Roman" w:hAnsi="Times New Roman" w:cs="Times New Roman"/>
          <w:b/>
          <w:bCs/>
          <w:sz w:val="20"/>
          <w:szCs w:val="20"/>
          <w:lang w:val="sr-Cyrl-RS"/>
        </w:rPr>
      </w:pPr>
    </w:p>
    <w:p w14:paraId="2426A070" w14:textId="7D05859D" w:rsidR="003C23ED" w:rsidRPr="003C23ED" w:rsidRDefault="003C23ED" w:rsidP="003C23ED">
      <w:pPr>
        <w:ind w:firstLine="5387"/>
        <w:jc w:val="center"/>
        <w:rPr>
          <w:b/>
          <w:bCs/>
          <w:lang w:val="sr-Latn-RS"/>
        </w:rPr>
      </w:pPr>
      <w:r w:rsidRPr="003C23ED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_____________</w:t>
      </w: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___</w:t>
      </w:r>
      <w:r w:rsidRPr="003C23ED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_______</w:t>
      </w:r>
      <w:r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___</w:t>
      </w:r>
      <w:r w:rsidRPr="003C23ED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_</w:t>
      </w:r>
    </w:p>
    <w:p w14:paraId="0093F469" w14:textId="77777777" w:rsidR="00F659A4" w:rsidRDefault="00F659A4" w:rsidP="00301809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527B57D" w14:textId="0DD24D2D" w:rsidR="00F7263B" w:rsidRDefault="00F7263B" w:rsidP="00F7263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57E77157" w14:textId="77777777" w:rsidR="00F7263B" w:rsidRDefault="00F7263B" w:rsidP="00F7263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532D2C38" w14:textId="0F96C14C" w:rsidR="00F659A4" w:rsidRPr="00F7263B" w:rsidRDefault="00F7263B" w:rsidP="00F7263B">
      <w:pPr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  <w:lang w:val="sr-Cyrl-RS"/>
        </w:rPr>
      </w:pPr>
      <w:r w:rsidRPr="00F7263B">
        <w:rPr>
          <w:rFonts w:ascii="Times New Roman" w:hAnsi="Times New Roman" w:cs="Times New Roman"/>
          <w:b/>
          <w:bCs/>
          <w:i/>
          <w:iCs/>
          <w:sz w:val="20"/>
          <w:szCs w:val="20"/>
          <w:lang w:val="sr-Cyrl-RS"/>
        </w:rPr>
        <w:t>п о д с е т н и к</w:t>
      </w:r>
    </w:p>
    <w:p w14:paraId="30435A98" w14:textId="77777777" w:rsidR="00F659A4" w:rsidRPr="00F7263B" w:rsidRDefault="00F659A4" w:rsidP="00F659A4">
      <w:pPr>
        <w:jc w:val="both"/>
        <w:rPr>
          <w:rFonts w:ascii="Times New Roman" w:hAnsi="Times New Roman" w:cs="Times New Roman"/>
          <w:sz w:val="20"/>
          <w:szCs w:val="20"/>
          <w:lang w:val="sr-Cyrl-RS"/>
        </w:rPr>
      </w:pPr>
    </w:p>
    <w:p w14:paraId="22F741C0" w14:textId="04C6FAE6" w:rsidR="00F659A4" w:rsidRPr="00F7263B" w:rsidRDefault="00F659A4" w:rsidP="00F659A4">
      <w:pPr>
        <w:ind w:firstLine="720"/>
        <w:jc w:val="both"/>
        <w:rPr>
          <w:rFonts w:ascii="Times New Roman" w:hAnsi="Times New Roman" w:cs="Times New Roman"/>
          <w:sz w:val="20"/>
          <w:szCs w:val="20"/>
          <w:lang w:val="sr-Cyrl-RS"/>
        </w:rPr>
      </w:pPr>
      <w:r w:rsidRPr="00F7263B">
        <w:rPr>
          <w:rFonts w:ascii="Times New Roman" w:hAnsi="Times New Roman" w:cs="Times New Roman"/>
          <w:sz w:val="20"/>
          <w:szCs w:val="20"/>
          <w:lang w:val="sr-Cyrl-RS"/>
        </w:rPr>
        <w:t>Приликом подношења овог Захтева, подноси се и пратећа доказна документација, и то:</w:t>
      </w:r>
    </w:p>
    <w:p w14:paraId="02A23600" w14:textId="77777777" w:rsidR="00F659A4" w:rsidRPr="00F7263B" w:rsidRDefault="00F659A4" w:rsidP="00F659A4">
      <w:pPr>
        <w:jc w:val="both"/>
        <w:rPr>
          <w:rFonts w:ascii="Times New Roman" w:hAnsi="Times New Roman" w:cs="Times New Roman"/>
          <w:sz w:val="20"/>
          <w:szCs w:val="20"/>
          <w:lang w:val="sr-Cyrl-RS"/>
        </w:rPr>
      </w:pPr>
      <w:r w:rsidRPr="00F7263B">
        <w:rPr>
          <w:rFonts w:ascii="Times New Roman" w:hAnsi="Times New Roman" w:cs="Times New Roman"/>
          <w:sz w:val="20"/>
          <w:szCs w:val="20"/>
          <w:lang w:val="sr-Cyrl-RS"/>
        </w:rPr>
        <w:tab/>
      </w:r>
    </w:p>
    <w:p w14:paraId="3F4E6D8E" w14:textId="77777777" w:rsidR="0013246F" w:rsidRPr="0013246F" w:rsidRDefault="0013246F" w:rsidP="0013246F">
      <w:pPr>
        <w:ind w:firstLine="720"/>
        <w:jc w:val="both"/>
        <w:rPr>
          <w:rFonts w:ascii="Times New Roman" w:hAnsi="Times New Roman" w:cs="Times New Roman"/>
          <w:sz w:val="20"/>
          <w:szCs w:val="20"/>
          <w:lang w:val="sr-Cyrl-RS"/>
        </w:rPr>
      </w:pPr>
      <w:r w:rsidRPr="0013246F">
        <w:rPr>
          <w:rFonts w:ascii="Times New Roman" w:hAnsi="Times New Roman" w:cs="Times New Roman"/>
          <w:sz w:val="20"/>
          <w:szCs w:val="20"/>
          <w:lang w:val="sr-Cyrl-RS"/>
        </w:rPr>
        <w:t>1.1) фотокопија Решења о усвајању јединствене регистрационе пријаве и регистрацији у Регистру привредних субјеката, издатог од стране надлежног органа Републике Србије (Агенције за привредне регистре), најкасније десет /10/ радних дана пре објављивања овог Јавног конкурса;</w:t>
      </w:r>
    </w:p>
    <w:p w14:paraId="3C62538D" w14:textId="77777777" w:rsidR="0013246F" w:rsidRDefault="0013246F" w:rsidP="0013246F">
      <w:pPr>
        <w:ind w:firstLine="720"/>
        <w:jc w:val="both"/>
        <w:rPr>
          <w:rFonts w:ascii="Times New Roman" w:hAnsi="Times New Roman" w:cs="Times New Roman"/>
          <w:sz w:val="20"/>
          <w:szCs w:val="20"/>
          <w:lang w:val="sr-Cyrl-RS"/>
        </w:rPr>
      </w:pPr>
    </w:p>
    <w:p w14:paraId="3ECDA5AC" w14:textId="7C1B3F8F" w:rsidR="0013246F" w:rsidRPr="0013246F" w:rsidRDefault="0013246F" w:rsidP="0013246F">
      <w:pPr>
        <w:ind w:firstLine="720"/>
        <w:jc w:val="both"/>
        <w:rPr>
          <w:rFonts w:ascii="Times New Roman" w:hAnsi="Times New Roman" w:cs="Times New Roman"/>
          <w:sz w:val="20"/>
          <w:szCs w:val="20"/>
          <w:lang w:val="sr-Cyrl-RS"/>
        </w:rPr>
      </w:pPr>
      <w:r w:rsidRPr="0013246F">
        <w:rPr>
          <w:rFonts w:ascii="Times New Roman" w:hAnsi="Times New Roman" w:cs="Times New Roman"/>
          <w:sz w:val="20"/>
          <w:szCs w:val="20"/>
          <w:lang w:val="sr-Cyrl-RS"/>
        </w:rPr>
        <w:t>1.2) Потврда Министарства финансија Републике Србије – Управе за трезор о регистрованом комерцијалном пољопривредном газдинству, издата најкасније десет /10/ радних дана пре објављивања овог Јавног конкурса;</w:t>
      </w:r>
    </w:p>
    <w:p w14:paraId="6CD92BDD" w14:textId="77777777" w:rsidR="0013246F" w:rsidRDefault="0013246F" w:rsidP="0013246F">
      <w:pPr>
        <w:ind w:firstLine="720"/>
        <w:jc w:val="both"/>
        <w:rPr>
          <w:rFonts w:ascii="Times New Roman" w:hAnsi="Times New Roman" w:cs="Times New Roman"/>
          <w:sz w:val="20"/>
          <w:szCs w:val="20"/>
          <w:lang w:val="sr-Cyrl-RS"/>
        </w:rPr>
      </w:pPr>
    </w:p>
    <w:p w14:paraId="72597D17" w14:textId="39691A07" w:rsidR="0013246F" w:rsidRPr="0013246F" w:rsidRDefault="0013246F" w:rsidP="0013246F">
      <w:pPr>
        <w:ind w:firstLine="720"/>
        <w:jc w:val="both"/>
        <w:rPr>
          <w:rFonts w:ascii="Times New Roman" w:hAnsi="Times New Roman" w:cs="Times New Roman"/>
          <w:sz w:val="20"/>
          <w:szCs w:val="20"/>
          <w:lang w:val="sr-Cyrl-RS"/>
        </w:rPr>
      </w:pPr>
      <w:r w:rsidRPr="0013246F">
        <w:rPr>
          <w:rFonts w:ascii="Times New Roman" w:hAnsi="Times New Roman" w:cs="Times New Roman"/>
          <w:sz w:val="20"/>
          <w:szCs w:val="20"/>
          <w:lang w:val="sr-Cyrl-RS"/>
        </w:rPr>
        <w:t>2) Писмо номинације (Прилог бр. 03), потписано од стране најмање десет /10/ задовољних клијената, односно оверено од стране месно-надлежне Месне заједнице, а у којем се доставља доказ о квалитету рада, искуству, и укључености у локалну заједницу кроз друштвено-одговорно пословање; и</w:t>
      </w:r>
    </w:p>
    <w:p w14:paraId="33067CA0" w14:textId="77777777" w:rsidR="0013246F" w:rsidRDefault="0013246F" w:rsidP="0013246F">
      <w:pPr>
        <w:ind w:firstLine="720"/>
        <w:jc w:val="both"/>
        <w:rPr>
          <w:rFonts w:ascii="Times New Roman" w:hAnsi="Times New Roman" w:cs="Times New Roman"/>
          <w:sz w:val="20"/>
          <w:szCs w:val="20"/>
          <w:lang w:val="sr-Cyrl-RS"/>
        </w:rPr>
      </w:pPr>
    </w:p>
    <w:p w14:paraId="23A51203" w14:textId="6274B9BD" w:rsidR="00F659A4" w:rsidRPr="00F7263B" w:rsidRDefault="0013246F" w:rsidP="0013246F">
      <w:pPr>
        <w:ind w:firstLine="720"/>
        <w:jc w:val="both"/>
        <w:rPr>
          <w:rFonts w:ascii="Times New Roman" w:hAnsi="Times New Roman" w:cs="Times New Roman"/>
          <w:sz w:val="20"/>
          <w:szCs w:val="20"/>
          <w:lang w:val="sr-Cyrl-RS"/>
        </w:rPr>
      </w:pPr>
      <w:r w:rsidRPr="0013246F">
        <w:rPr>
          <w:rFonts w:ascii="Times New Roman" w:hAnsi="Times New Roman" w:cs="Times New Roman"/>
          <w:sz w:val="20"/>
          <w:szCs w:val="20"/>
          <w:lang w:val="sr-Cyrl-RS"/>
        </w:rPr>
        <w:t>3) очитана личан карта подносиоца предметног Захтева, или фотокопија обе стране личне карте за документа издата пре увођења електронског чипа.</w:t>
      </w:r>
    </w:p>
    <w:p w14:paraId="49E456CB" w14:textId="77777777" w:rsidR="0013246F" w:rsidRDefault="0013246F" w:rsidP="00F7263B">
      <w:pPr>
        <w:ind w:firstLine="720"/>
        <w:jc w:val="both"/>
        <w:rPr>
          <w:rFonts w:ascii="Times New Roman" w:hAnsi="Times New Roman" w:cs="Times New Roman"/>
          <w:sz w:val="20"/>
          <w:szCs w:val="20"/>
          <w:lang w:val="sr-Cyrl-RS"/>
        </w:rPr>
      </w:pPr>
    </w:p>
    <w:p w14:paraId="79D9C339" w14:textId="2A5A90A3" w:rsidR="00F659A4" w:rsidRPr="00F7263B" w:rsidRDefault="00F659A4" w:rsidP="00F7263B">
      <w:pPr>
        <w:ind w:firstLine="720"/>
        <w:jc w:val="both"/>
        <w:rPr>
          <w:rFonts w:ascii="Times New Roman" w:hAnsi="Times New Roman" w:cs="Times New Roman"/>
          <w:sz w:val="20"/>
          <w:szCs w:val="20"/>
          <w:lang w:val="sr-Cyrl-RS"/>
        </w:rPr>
      </w:pPr>
      <w:r w:rsidRPr="00F7263B">
        <w:rPr>
          <w:rFonts w:ascii="Times New Roman" w:hAnsi="Times New Roman" w:cs="Times New Roman"/>
          <w:sz w:val="20"/>
          <w:szCs w:val="20"/>
          <w:lang w:val="sr-Cyrl-RS"/>
        </w:rPr>
        <w:t xml:space="preserve">Целокупна документација се предаје у затвореној коверти са назнаком: </w:t>
      </w:r>
      <w:r w:rsidRPr="00F7263B">
        <w:rPr>
          <w:rFonts w:ascii="Times New Roman" w:hAnsi="Times New Roman" w:cs="Times New Roman"/>
          <w:b/>
          <w:bCs/>
          <w:sz w:val="20"/>
          <w:szCs w:val="20"/>
          <w:lang w:val="sr-Cyrl-RS"/>
        </w:rPr>
        <w:t xml:space="preserve">„ПРИЈАВА ЗА ЈАВНИ КОНКУРС за подршку </w:t>
      </w:r>
      <w:r w:rsidR="00941F04" w:rsidRPr="00941F04">
        <w:rPr>
          <w:rFonts w:ascii="Times New Roman" w:hAnsi="Times New Roman" w:cs="Times New Roman"/>
          <w:b/>
          <w:bCs/>
          <w:sz w:val="20"/>
          <w:szCs w:val="20"/>
          <w:lang w:val="sr-Cyrl-RS"/>
        </w:rPr>
        <w:t>појединачним примерима добре праксе женског предузетништва</w:t>
      </w:r>
      <w:r w:rsidR="00941F04" w:rsidRPr="00941F04">
        <w:rPr>
          <w:rFonts w:ascii="Times New Roman" w:hAnsi="Times New Roman" w:cs="Times New Roman"/>
          <w:b/>
          <w:bCs/>
          <w:sz w:val="20"/>
          <w:szCs w:val="20"/>
          <w:lang w:val="sr-Cyrl-RS"/>
        </w:rPr>
        <w:t xml:space="preserve"> </w:t>
      </w:r>
      <w:r w:rsidRPr="00F7263B">
        <w:rPr>
          <w:rFonts w:ascii="Times New Roman" w:hAnsi="Times New Roman" w:cs="Times New Roman"/>
          <w:b/>
          <w:bCs/>
          <w:sz w:val="20"/>
          <w:szCs w:val="20"/>
          <w:lang w:val="sr-Cyrl-RS"/>
        </w:rPr>
        <w:t>на територији општине Аранђеловац у 2022. години – НЕ ОТВАРАТИ“</w:t>
      </w:r>
      <w:r w:rsidRPr="00F7263B">
        <w:rPr>
          <w:rFonts w:ascii="Times New Roman" w:hAnsi="Times New Roman" w:cs="Times New Roman"/>
          <w:sz w:val="20"/>
          <w:szCs w:val="20"/>
          <w:lang w:val="sr-Cyrl-RS"/>
        </w:rPr>
        <w:t>, са пуним именом и контакт-подацима пошиљаоца на полеђини коверте. Документацију</w:t>
      </w:r>
      <w:r w:rsidR="00F7263B" w:rsidRPr="00F7263B">
        <w:rPr>
          <w:rFonts w:ascii="Times New Roman" w:hAnsi="Times New Roman" w:cs="Times New Roman"/>
          <w:sz w:val="20"/>
          <w:szCs w:val="20"/>
          <w:lang w:val="sr-Cyrl-RS"/>
        </w:rPr>
        <w:t xml:space="preserve"> </w:t>
      </w:r>
      <w:r w:rsidRPr="00F7263B">
        <w:rPr>
          <w:rFonts w:ascii="Times New Roman" w:hAnsi="Times New Roman" w:cs="Times New Roman"/>
          <w:sz w:val="20"/>
          <w:szCs w:val="20"/>
          <w:lang w:val="sr-Cyrl-RS"/>
        </w:rPr>
        <w:t>доставити лично на Писарниц</w:t>
      </w:r>
      <w:r w:rsidR="00F7263B" w:rsidRPr="00F7263B">
        <w:rPr>
          <w:rFonts w:ascii="Times New Roman" w:hAnsi="Times New Roman" w:cs="Times New Roman"/>
          <w:sz w:val="20"/>
          <w:szCs w:val="20"/>
          <w:lang w:val="sr-Cyrl-RS"/>
        </w:rPr>
        <w:t>у</w:t>
      </w:r>
      <w:r w:rsidRPr="00F7263B">
        <w:rPr>
          <w:rFonts w:ascii="Times New Roman" w:hAnsi="Times New Roman" w:cs="Times New Roman"/>
          <w:sz w:val="20"/>
          <w:szCs w:val="20"/>
          <w:lang w:val="sr-Cyrl-RS"/>
        </w:rPr>
        <w:t xml:space="preserve"> у згради Општинске управе општине Аранђеловац</w:t>
      </w:r>
      <w:r w:rsidR="00F7263B" w:rsidRPr="00F7263B">
        <w:rPr>
          <w:rFonts w:ascii="Times New Roman" w:hAnsi="Times New Roman" w:cs="Times New Roman"/>
          <w:sz w:val="20"/>
          <w:szCs w:val="20"/>
          <w:lang w:val="sr-Cyrl-RS"/>
        </w:rPr>
        <w:t xml:space="preserve"> – ул. Венац Слободе бр. 10, 34300 Аранђеловац, радним данима од 7.30 до 15.30 часова</w:t>
      </w:r>
      <w:r w:rsidRPr="00F7263B">
        <w:rPr>
          <w:rFonts w:ascii="Times New Roman" w:hAnsi="Times New Roman" w:cs="Times New Roman"/>
          <w:sz w:val="20"/>
          <w:szCs w:val="20"/>
          <w:lang w:val="sr-Cyrl-RS"/>
        </w:rPr>
        <w:t>.</w:t>
      </w:r>
      <w:r w:rsidR="00941F04">
        <w:rPr>
          <w:rFonts w:ascii="Times New Roman" w:hAnsi="Times New Roman" w:cs="Times New Roman"/>
          <w:sz w:val="20"/>
          <w:szCs w:val="20"/>
          <w:lang w:val="sr-Cyrl-RS"/>
        </w:rPr>
        <w:t xml:space="preserve"> </w:t>
      </w:r>
    </w:p>
    <w:sectPr w:rsidR="00F659A4" w:rsidRPr="00F7263B" w:rsidSect="00F7263B">
      <w:headerReference w:type="default" r:id="rId7"/>
      <w:type w:val="continuous"/>
      <w:pgSz w:w="11910" w:h="16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3CB0B" w14:textId="77777777" w:rsidR="00603003" w:rsidRDefault="00603003" w:rsidP="000E54AD">
      <w:r>
        <w:separator/>
      </w:r>
    </w:p>
  </w:endnote>
  <w:endnote w:type="continuationSeparator" w:id="0">
    <w:p w14:paraId="0DE5CE00" w14:textId="77777777" w:rsidR="00603003" w:rsidRDefault="00603003" w:rsidP="000E54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FB74D" w14:textId="77777777" w:rsidR="00603003" w:rsidRDefault="00603003" w:rsidP="000E54AD">
      <w:r>
        <w:separator/>
      </w:r>
    </w:p>
  </w:footnote>
  <w:footnote w:type="continuationSeparator" w:id="0">
    <w:p w14:paraId="5419D2D3" w14:textId="77777777" w:rsidR="00603003" w:rsidRDefault="00603003" w:rsidP="000E54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D5FC2" w14:textId="10188170" w:rsidR="000E54AD" w:rsidRDefault="000E54AD">
    <w:pPr>
      <w:pStyle w:val="Zaglavljestranice"/>
    </w:pPr>
    <w:r>
      <w:rPr>
        <w:rFonts w:ascii="Times New Roman" w:hAnsi="Times New Roman" w:cs="Times New Roman"/>
        <w:noProof/>
        <w:sz w:val="24"/>
        <w:szCs w:val="24"/>
        <w:lang w:val="sr-Cyrl-RS"/>
      </w:rPr>
      <w:drawing>
        <wp:anchor distT="0" distB="0" distL="114300" distR="114300" simplePos="0" relativeHeight="251657728" behindDoc="0" locked="0" layoutInCell="1" allowOverlap="1" wp14:anchorId="172A709E" wp14:editId="182A5CAF">
          <wp:simplePos x="0" y="0"/>
          <wp:positionH relativeFrom="margin">
            <wp:posOffset>-861695</wp:posOffset>
          </wp:positionH>
          <wp:positionV relativeFrom="margin">
            <wp:posOffset>-800100</wp:posOffset>
          </wp:positionV>
          <wp:extent cx="7477125" cy="729615"/>
          <wp:effectExtent l="0" t="0" r="9525" b="0"/>
          <wp:wrapSquare wrapText="bothSides"/>
          <wp:docPr id="22" name="Slika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lika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77125" cy="729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E5D58"/>
    <w:multiLevelType w:val="hybridMultilevel"/>
    <w:tmpl w:val="511C373E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C9A188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241A001B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374683"/>
    <w:multiLevelType w:val="hybridMultilevel"/>
    <w:tmpl w:val="A9769DD6"/>
    <w:lvl w:ilvl="0" w:tplc="D80A7B9C">
      <w:start w:val="1"/>
      <w:numFmt w:val="upperRoman"/>
      <w:lvlText w:val="%1"/>
      <w:lvlJc w:val="center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5B2012"/>
    <w:multiLevelType w:val="hybridMultilevel"/>
    <w:tmpl w:val="B3DEDA54"/>
    <w:lvl w:ilvl="0" w:tplc="E70AFD9E">
      <w:start w:val="1"/>
      <w:numFmt w:val="upperRoman"/>
      <w:lvlText w:val="%1"/>
      <w:lvlJc w:val="left"/>
      <w:pPr>
        <w:ind w:left="720" w:hanging="360"/>
      </w:pPr>
      <w:rPr>
        <w:rFonts w:hint="default"/>
      </w:r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6779350">
    <w:abstractNumId w:val="2"/>
  </w:num>
  <w:num w:numId="2" w16cid:durableId="1362055248">
    <w:abstractNumId w:val="0"/>
  </w:num>
  <w:num w:numId="3" w16cid:durableId="20206192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NrA0MbQwM7W0NDdQ0lEKTi0uzszPAykwqgUAAY+KyiwAAAA="/>
  </w:docVars>
  <w:rsids>
    <w:rsidRoot w:val="00C61B55"/>
    <w:rsid w:val="00015AEF"/>
    <w:rsid w:val="00092FC1"/>
    <w:rsid w:val="000D5B81"/>
    <w:rsid w:val="000E54AD"/>
    <w:rsid w:val="000F18D9"/>
    <w:rsid w:val="0012069A"/>
    <w:rsid w:val="0013246F"/>
    <w:rsid w:val="001355B2"/>
    <w:rsid w:val="0016447C"/>
    <w:rsid w:val="00244F95"/>
    <w:rsid w:val="0026490E"/>
    <w:rsid w:val="002A67E4"/>
    <w:rsid w:val="00301809"/>
    <w:rsid w:val="00306E36"/>
    <w:rsid w:val="00317185"/>
    <w:rsid w:val="00327B7B"/>
    <w:rsid w:val="00363FF7"/>
    <w:rsid w:val="0036529E"/>
    <w:rsid w:val="003C23ED"/>
    <w:rsid w:val="003E7654"/>
    <w:rsid w:val="003F439A"/>
    <w:rsid w:val="004145BF"/>
    <w:rsid w:val="00417B89"/>
    <w:rsid w:val="0045499A"/>
    <w:rsid w:val="004D3EEC"/>
    <w:rsid w:val="004E6C8B"/>
    <w:rsid w:val="0054228C"/>
    <w:rsid w:val="00555CED"/>
    <w:rsid w:val="00583C16"/>
    <w:rsid w:val="005C6B0C"/>
    <w:rsid w:val="005D0C6C"/>
    <w:rsid w:val="00603003"/>
    <w:rsid w:val="00664A95"/>
    <w:rsid w:val="0069760E"/>
    <w:rsid w:val="006D39F4"/>
    <w:rsid w:val="0072457A"/>
    <w:rsid w:val="00802F47"/>
    <w:rsid w:val="008B2F4B"/>
    <w:rsid w:val="008E2C8D"/>
    <w:rsid w:val="00941F04"/>
    <w:rsid w:val="00943B20"/>
    <w:rsid w:val="009443C9"/>
    <w:rsid w:val="009D2C7B"/>
    <w:rsid w:val="00AD02DB"/>
    <w:rsid w:val="00AF3DDC"/>
    <w:rsid w:val="00B34397"/>
    <w:rsid w:val="00B75B97"/>
    <w:rsid w:val="00B821B9"/>
    <w:rsid w:val="00B954AB"/>
    <w:rsid w:val="00C11A59"/>
    <w:rsid w:val="00C36D7D"/>
    <w:rsid w:val="00C53E67"/>
    <w:rsid w:val="00C61B55"/>
    <w:rsid w:val="00CF23A8"/>
    <w:rsid w:val="00D1634E"/>
    <w:rsid w:val="00D73D9E"/>
    <w:rsid w:val="00DB4CCB"/>
    <w:rsid w:val="00DC6E9E"/>
    <w:rsid w:val="00E82D2A"/>
    <w:rsid w:val="00E94CDB"/>
    <w:rsid w:val="00F659A4"/>
    <w:rsid w:val="00F7263B"/>
    <w:rsid w:val="00F9743A"/>
    <w:rsid w:val="00FC7563"/>
    <w:rsid w:val="00FD7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61181D"/>
  <w15:docId w15:val="{10D01FFA-7BB0-4E14-A6ED-96F8B6AFE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2457A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</w:rPr>
  </w:style>
  <w:style w:type="paragraph" w:styleId="Naslov1">
    <w:name w:val="heading 1"/>
    <w:basedOn w:val="Normal"/>
    <w:link w:val="Naslov1Char"/>
    <w:uiPriority w:val="1"/>
    <w:qFormat/>
    <w:rsid w:val="002A67E4"/>
    <w:pPr>
      <w:ind w:left="796"/>
      <w:outlineLvl w:val="0"/>
    </w:pPr>
    <w:rPr>
      <w:b/>
      <w:bCs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character" w:customStyle="1" w:styleId="Naslov1Char">
    <w:name w:val="Naslov 1 Char"/>
    <w:basedOn w:val="Podrazumevanifontpasusa"/>
    <w:link w:val="Naslov1"/>
    <w:uiPriority w:val="1"/>
    <w:rsid w:val="002A67E4"/>
    <w:rPr>
      <w:rFonts w:ascii="Cambria" w:eastAsia="Cambria" w:hAnsi="Cambria" w:cs="Cambria"/>
      <w:b/>
      <w:bCs/>
    </w:rPr>
  </w:style>
  <w:style w:type="paragraph" w:styleId="Teloteksta">
    <w:name w:val="Body Text"/>
    <w:basedOn w:val="Normal"/>
    <w:link w:val="TelotekstaChar"/>
    <w:uiPriority w:val="1"/>
    <w:qFormat/>
    <w:rsid w:val="002A67E4"/>
  </w:style>
  <w:style w:type="character" w:customStyle="1" w:styleId="TelotekstaChar">
    <w:name w:val="Telo teksta Char"/>
    <w:basedOn w:val="Podrazumevanifontpasusa"/>
    <w:link w:val="Teloteksta"/>
    <w:uiPriority w:val="1"/>
    <w:rsid w:val="002A67E4"/>
    <w:rPr>
      <w:rFonts w:ascii="Cambria" w:eastAsia="Cambria" w:hAnsi="Cambria" w:cs="Cambria"/>
    </w:rPr>
  </w:style>
  <w:style w:type="paragraph" w:styleId="Pasussalistom">
    <w:name w:val="List Paragraph"/>
    <w:basedOn w:val="Normal"/>
    <w:uiPriority w:val="34"/>
    <w:qFormat/>
    <w:rsid w:val="00244F95"/>
    <w:pPr>
      <w:widowControl/>
      <w:autoSpaceDE/>
      <w:autoSpaceDN/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Hiperveza">
    <w:name w:val="Hyperlink"/>
    <w:basedOn w:val="Podrazumevanifontpasusa"/>
    <w:uiPriority w:val="99"/>
    <w:unhideWhenUsed/>
    <w:rsid w:val="00244F95"/>
    <w:rPr>
      <w:color w:val="0000FF" w:themeColor="hyperlink"/>
      <w:u w:val="single"/>
    </w:rPr>
  </w:style>
  <w:style w:type="paragraph" w:styleId="Bezrazmaka">
    <w:name w:val="No Spacing"/>
    <w:uiPriority w:val="1"/>
    <w:qFormat/>
    <w:rsid w:val="000E54AD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</w:rPr>
  </w:style>
  <w:style w:type="paragraph" w:styleId="Zaglavljestranice">
    <w:name w:val="header"/>
    <w:basedOn w:val="Normal"/>
    <w:link w:val="ZaglavljestraniceChar"/>
    <w:uiPriority w:val="99"/>
    <w:unhideWhenUsed/>
    <w:rsid w:val="000E54AD"/>
    <w:pPr>
      <w:tabs>
        <w:tab w:val="center" w:pos="4680"/>
        <w:tab w:val="right" w:pos="9360"/>
      </w:tabs>
    </w:pPr>
  </w:style>
  <w:style w:type="character" w:customStyle="1" w:styleId="ZaglavljestraniceChar">
    <w:name w:val="Zaglavlje stranice Char"/>
    <w:basedOn w:val="Podrazumevanifontpasusa"/>
    <w:link w:val="Zaglavljestranice"/>
    <w:uiPriority w:val="99"/>
    <w:rsid w:val="000E54AD"/>
    <w:rPr>
      <w:rFonts w:ascii="Cambria" w:eastAsia="Cambria" w:hAnsi="Cambria" w:cs="Cambria"/>
    </w:rPr>
  </w:style>
  <w:style w:type="paragraph" w:styleId="Podnojestranice">
    <w:name w:val="footer"/>
    <w:basedOn w:val="Normal"/>
    <w:link w:val="PodnojestraniceChar"/>
    <w:uiPriority w:val="99"/>
    <w:unhideWhenUsed/>
    <w:rsid w:val="000E54AD"/>
    <w:pPr>
      <w:tabs>
        <w:tab w:val="center" w:pos="4680"/>
        <w:tab w:val="right" w:pos="9360"/>
      </w:tabs>
    </w:pPr>
  </w:style>
  <w:style w:type="character" w:customStyle="1" w:styleId="PodnojestraniceChar">
    <w:name w:val="Podnožje stranice Char"/>
    <w:basedOn w:val="Podrazumevanifontpasusa"/>
    <w:link w:val="Podnojestranice"/>
    <w:uiPriority w:val="99"/>
    <w:rsid w:val="000E54AD"/>
    <w:rPr>
      <w:rFonts w:ascii="Cambria" w:eastAsia="Cambria" w:hAnsi="Cambria" w:cs="Cambria"/>
    </w:rPr>
  </w:style>
  <w:style w:type="table" w:styleId="Koordinatnamreatabele">
    <w:name w:val="Table Grid"/>
    <w:basedOn w:val="Normalnatabela"/>
    <w:uiPriority w:val="59"/>
    <w:rsid w:val="00555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razreenopominjanje">
    <w:name w:val="Unresolved Mention"/>
    <w:basedOn w:val="Podrazumevanifontpasusa"/>
    <w:uiPriority w:val="99"/>
    <w:semiHidden/>
    <w:unhideWhenUsed/>
    <w:rsid w:val="006D39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2</Pages>
  <Words>389</Words>
  <Characters>2223</Characters>
  <Application>Microsoft Office Word</Application>
  <DocSecurity>0</DocSecurity>
  <Lines>18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gleski</dc:creator>
  <cp:lastModifiedBy>Jovan Aksentijević</cp:lastModifiedBy>
  <cp:revision>36</cp:revision>
  <dcterms:created xsi:type="dcterms:W3CDTF">2017-12-10T03:24:00Z</dcterms:created>
  <dcterms:modified xsi:type="dcterms:W3CDTF">2022-08-12T08:42:00Z</dcterms:modified>
</cp:coreProperties>
</file>